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369C1" w14:textId="77777777" w:rsidR="005658C5" w:rsidRPr="00EA64EA" w:rsidRDefault="005658C5" w:rsidP="00E322F7">
      <w:pPr>
        <w:pStyle w:val="a9"/>
        <w:adjustRightInd/>
        <w:ind w:firstLineChars="100" w:firstLine="210"/>
        <w:rPr>
          <w:rFonts w:ascii="ＭＳ ゴシック" w:eastAsia="ＭＳ ゴシック" w:hAnsi="ＭＳ ゴシック" w:cs="Meiryo UI"/>
          <w:color w:val="auto"/>
        </w:rPr>
      </w:pPr>
      <w:r w:rsidRPr="00FC6CEB">
        <w:rPr>
          <w:rFonts w:ascii="ＭＳ ゴシック" w:eastAsia="ＭＳ ゴシック" w:hAnsi="ＭＳ ゴシック" w:cs="Meiryo UI" w:hint="eastAsia"/>
          <w:color w:val="auto"/>
        </w:rPr>
        <w:t>様式</w:t>
      </w:r>
      <w:r>
        <w:rPr>
          <w:rFonts w:ascii="ＭＳ ゴシック" w:eastAsia="ＭＳ ゴシック" w:hAnsi="ＭＳ ゴシック" w:cs="Meiryo UI" w:hint="eastAsia"/>
          <w:color w:val="auto"/>
        </w:rPr>
        <w:t xml:space="preserve">①　</w:t>
      </w:r>
      <w:r w:rsidRPr="00FC6CEB">
        <w:rPr>
          <w:rFonts w:ascii="ＭＳ ゴシック" w:eastAsia="ＭＳ ゴシック" w:hAnsi="ＭＳ ゴシック" w:cs="Meiryo UI" w:hint="eastAsia"/>
          <w:color w:val="auto"/>
        </w:rPr>
        <w:t>修了証書申請書</w:t>
      </w:r>
    </w:p>
    <w:tbl>
      <w:tblPr>
        <w:tblpPr w:leftFromText="142" w:rightFromText="142" w:vertAnchor="text" w:horzAnchor="margin" w:tblpY="131"/>
        <w:tblW w:w="9923" w:type="dxa"/>
        <w:tblLayout w:type="fixed"/>
        <w:tblLook w:val="0000" w:firstRow="0" w:lastRow="0" w:firstColumn="0" w:lastColumn="0" w:noHBand="0" w:noVBand="0"/>
      </w:tblPr>
      <w:tblGrid>
        <w:gridCol w:w="765"/>
        <w:gridCol w:w="1787"/>
        <w:gridCol w:w="2410"/>
        <w:gridCol w:w="2450"/>
        <w:gridCol w:w="1575"/>
        <w:gridCol w:w="936"/>
      </w:tblGrid>
      <w:tr w:rsidR="005658C5" w:rsidRPr="00FC6CEB" w14:paraId="7FE9CECF" w14:textId="77777777" w:rsidTr="0087071A">
        <w:tc>
          <w:tcPr>
            <w:tcW w:w="9923" w:type="dxa"/>
            <w:gridSpan w:val="6"/>
          </w:tcPr>
          <w:p w14:paraId="01FCEF14" w14:textId="77777777" w:rsidR="005658C5" w:rsidRDefault="005658C5" w:rsidP="0087071A">
            <w:pPr>
              <w:pStyle w:val="a9"/>
              <w:wordWrap/>
              <w:spacing w:line="280" w:lineRule="exact"/>
              <w:ind w:leftChars="184" w:left="806" w:hangingChars="200" w:hanging="420"/>
              <w:jc w:val="righ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　　　　　　　　　　　　　　　　　　　　　　　　　　　　</w:t>
            </w:r>
          </w:p>
          <w:p w14:paraId="5F6C7D33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184" w:left="806" w:right="630" w:hangingChars="200" w:hanging="420"/>
              <w:jc w:val="righ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令和　　年　　月　　日</w:t>
            </w:r>
          </w:p>
          <w:p w14:paraId="600BEA70" w14:textId="77777777" w:rsidR="005658C5" w:rsidRPr="00FC6CEB" w:rsidRDefault="005658C5" w:rsidP="0087071A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auto"/>
              </w:rPr>
            </w:pPr>
          </w:p>
          <w:p w14:paraId="442DC485" w14:textId="77777777" w:rsidR="005658C5" w:rsidRPr="00FC6CEB" w:rsidRDefault="005658C5" w:rsidP="0087071A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国際戦略推進機構長　　殿</w:t>
            </w:r>
          </w:p>
          <w:p w14:paraId="2AD9097F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34E052E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184" w:left="386" w:rightChars="409" w:right="859"/>
              <w:jc w:val="center"/>
              <w:rPr>
                <w:rFonts w:ascii="ＭＳ ゴシック" w:eastAsia="ＭＳ ゴシック" w:hAnsi="ＭＳ ゴシック" w:cs="Meiryo UI"/>
                <w:color w:val="auto"/>
                <w:spacing w:val="2"/>
                <w:sz w:val="24"/>
                <w:szCs w:val="24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24"/>
                <w:szCs w:val="24"/>
              </w:rPr>
              <w:t>修了証書申請書</w:t>
            </w:r>
          </w:p>
          <w:p w14:paraId="4329B0D1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31712C7A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DC40309" w14:textId="77777777" w:rsidR="005658C5" w:rsidRPr="00FC6CEB" w:rsidRDefault="005658C5" w:rsidP="0087071A">
            <w:pPr>
              <w:pStyle w:val="a9"/>
              <w:wordWrap/>
              <w:spacing w:line="280" w:lineRule="exact"/>
              <w:ind w:leftChars="44" w:left="512" w:rightChars="199" w:right="418" w:hangingChars="200" w:hanging="420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　私は、</w:t>
            </w:r>
            <w:r>
              <w:t xml:space="preserve"> </w:t>
            </w:r>
            <w:r w:rsidRPr="00C93796">
              <w:rPr>
                <w:rFonts w:ascii="ＭＳ ゴシック" w:eastAsia="ＭＳ ゴシック" w:hAnsi="ＭＳ ゴシック" w:cs="Meiryo UI"/>
                <w:color w:val="auto"/>
              </w:rPr>
              <w:t>YOKOHAMA-SXIP</w:t>
            </w:r>
            <w:r>
              <w:rPr>
                <w:rFonts w:ascii="ＭＳ ゴシック" w:eastAsia="ＭＳ ゴシック" w:hAnsi="ＭＳ ゴシック" w:cs="Meiryo UI" w:hint="eastAsia"/>
                <w:color w:val="auto"/>
              </w:rPr>
              <w:t>副専攻</w:t>
            </w:r>
            <w:r w:rsidRPr="00C93796">
              <w:rPr>
                <w:rFonts w:ascii="ＭＳ ゴシック" w:eastAsia="ＭＳ ゴシック" w:hAnsi="ＭＳ ゴシック" w:cs="Meiryo UI"/>
                <w:color w:val="auto"/>
              </w:rPr>
              <w:t>プログラム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において、所定の単位を満たしたので、以下のとおり修了証書を申請します。</w:t>
            </w:r>
          </w:p>
          <w:p w14:paraId="43B54B62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tbl>
            <w:tblPr>
              <w:tblStyle w:val="a8"/>
              <w:tblW w:w="0" w:type="auto"/>
              <w:tblInd w:w="652" w:type="dxa"/>
              <w:tblLayout w:type="fixed"/>
              <w:tblLook w:val="04A0" w:firstRow="1" w:lastRow="0" w:firstColumn="1" w:lastColumn="0" w:noHBand="0" w:noVBand="1"/>
            </w:tblPr>
            <w:tblGrid>
              <w:gridCol w:w="4194"/>
              <w:gridCol w:w="4028"/>
            </w:tblGrid>
            <w:tr w:rsidR="005658C5" w:rsidRPr="00FC6CEB" w14:paraId="3A5560D5" w14:textId="77777777" w:rsidTr="0087071A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19C3A6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氏名</w:t>
                  </w:r>
                </w:p>
                <w:p w14:paraId="00737101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C2E198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籍番号</w:t>
                  </w:r>
                </w:p>
              </w:tc>
            </w:tr>
            <w:tr w:rsidR="005658C5" w:rsidRPr="00FC6CEB" w14:paraId="381C117E" w14:textId="77777777" w:rsidTr="0087071A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709DCC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部</w:t>
                  </w:r>
                </w:p>
                <w:p w14:paraId="136293D2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DAABE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科・コース等</w:t>
                  </w:r>
                </w:p>
              </w:tc>
            </w:tr>
            <w:tr w:rsidR="005658C5" w:rsidRPr="00FC6CEB" w14:paraId="58C332CA" w14:textId="77777777" w:rsidTr="0087071A">
              <w:tc>
                <w:tcPr>
                  <w:tcW w:w="8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D7D9C7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メールアドレス</w:t>
                  </w:r>
                </w:p>
                <w:p w14:paraId="1ECA7A51" w14:textId="77777777" w:rsidR="005658C5" w:rsidRPr="00FC6CEB" w:rsidRDefault="005658C5" w:rsidP="00E322F7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</w:tr>
          </w:tbl>
          <w:p w14:paraId="53806685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</w:tr>
      <w:tr w:rsidR="005658C5" w:rsidRPr="00FC6CEB" w14:paraId="2C08F612" w14:textId="77777777" w:rsidTr="0087071A">
        <w:trPr>
          <w:trHeight w:val="592"/>
        </w:trPr>
        <w:tc>
          <w:tcPr>
            <w:tcW w:w="765" w:type="dxa"/>
            <w:vMerge w:val="restart"/>
            <w:tcBorders>
              <w:right w:val="single" w:sz="4" w:space="0" w:color="auto"/>
            </w:tcBorders>
          </w:tcPr>
          <w:p w14:paraId="47AFDAE0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06CB0FF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4CEF683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32D3CB32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226FB35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C7FE304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134E43A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5245266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D79D7E9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65D0313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BCC70" w14:textId="77777777" w:rsidR="005658C5" w:rsidRPr="001A6846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z w:val="18"/>
                <w:szCs w:val="18"/>
              </w:rPr>
              <w:t>授業カテゴリー</w:t>
            </w:r>
          </w:p>
        </w:tc>
        <w:tc>
          <w:tcPr>
            <w:tcW w:w="6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ECB0A" w14:textId="77777777" w:rsidR="005658C5" w:rsidRPr="00FC6CEB" w:rsidRDefault="005658C5" w:rsidP="0087071A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科目名・単位数</w:t>
            </w:r>
          </w:p>
          <w:p w14:paraId="42F01D44" w14:textId="77777777" w:rsidR="005658C5" w:rsidRPr="00FC6CEB" w:rsidRDefault="005658C5" w:rsidP="0087071A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（下記に科目名・単位数を記入してください。）</w:t>
            </w:r>
          </w:p>
        </w:tc>
        <w:tc>
          <w:tcPr>
            <w:tcW w:w="936" w:type="dxa"/>
            <w:vMerge w:val="restart"/>
            <w:tcBorders>
              <w:left w:val="single" w:sz="4" w:space="0" w:color="auto"/>
            </w:tcBorders>
          </w:tcPr>
          <w:p w14:paraId="109FA36E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74D71C0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111B4D5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F53204E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30B0A68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99B08DA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BAF8190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70A6095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42803DA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1E28A63A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187DC55B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</w:tr>
      <w:tr w:rsidR="005658C5" w:rsidRPr="00FC6CEB" w14:paraId="576CA54C" w14:textId="77777777" w:rsidTr="0087071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6ED4EB5A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5BB3A" w14:textId="77777777" w:rsidR="005658C5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(A</w:t>
            </w:r>
            <w:r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>）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ＳＸＩＰ</w:t>
            </w: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科目</w:t>
            </w:r>
          </w:p>
          <w:p w14:paraId="68FC90AF" w14:textId="77777777" w:rsidR="005658C5" w:rsidRPr="00352CBD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(必修)【2単位】</w:t>
            </w:r>
          </w:p>
        </w:tc>
        <w:tc>
          <w:tcPr>
            <w:tcW w:w="6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78A14" w14:textId="77777777" w:rsidR="005658C5" w:rsidRPr="00FC6CEB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</w:p>
          <w:p w14:paraId="1F88E873" w14:textId="77777777" w:rsidR="005658C5" w:rsidRPr="00352CBD" w:rsidRDefault="005658C5" w:rsidP="0087071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pacing w:val="2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6"/>
                <w:szCs w:val="16"/>
              </w:rPr>
              <w:t>単位数：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6"/>
                <w:szCs w:val="16"/>
              </w:rPr>
              <w:t xml:space="preserve">　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624A4CAE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5658C5" w:rsidRPr="00FC6CEB" w14:paraId="7040F1C6" w14:textId="77777777" w:rsidTr="0087071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7E0E38A3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FB1DD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(B)</w:t>
            </w:r>
            <w:r w:rsidRPr="00126DE7"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>MAB/SDGs関連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72D72" w14:textId="77777777" w:rsidR="005658C5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１</w:t>
            </w:r>
          </w:p>
          <w:p w14:paraId="4E17572A" w14:textId="77777777" w:rsidR="005658C5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7077D48D" w14:textId="77777777" w:rsidR="005658C5" w:rsidRPr="00126DE7" w:rsidRDefault="005658C5" w:rsidP="0087071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0D73" w14:textId="77777777" w:rsidR="005658C5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２</w:t>
            </w:r>
          </w:p>
          <w:p w14:paraId="756AC1BA" w14:textId="77777777" w:rsidR="005658C5" w:rsidRPr="00352CBD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1B96EB51" w14:textId="77777777" w:rsidR="005658C5" w:rsidRPr="00126DE7" w:rsidRDefault="005658C5" w:rsidP="0087071A">
            <w:pPr>
              <w:pStyle w:val="a9"/>
              <w:spacing w:line="280" w:lineRule="exact"/>
              <w:ind w:firstLineChars="800" w:firstLine="128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単位数：　</w:t>
            </w: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</w:tcPr>
          <w:p w14:paraId="07CE47E3" w14:textId="77777777" w:rsidR="005658C5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(B)～(D)の</w:t>
            </w: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中から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２カテゴリーで</w:t>
            </w:r>
          </w:p>
          <w:p w14:paraId="0FA8918E" w14:textId="77777777" w:rsidR="005658C5" w:rsidRPr="00352CBD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【</w:t>
            </w: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４単位以上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】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50E4B001" w14:textId="77777777" w:rsidR="005658C5" w:rsidRPr="00FC6CEB" w:rsidRDefault="005658C5" w:rsidP="0087071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5658C5" w:rsidRPr="00FC6CEB" w14:paraId="74F39F28" w14:textId="77777777" w:rsidTr="0087071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068829DA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A397B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6"/>
                <w:szCs w:val="16"/>
              </w:rPr>
              <w:t>(C)</w:t>
            </w: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6"/>
                <w:szCs w:val="16"/>
              </w:rPr>
              <w:t>産業界等連携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C00BE" w14:textId="77777777" w:rsidR="005658C5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1</w:t>
            </w:r>
          </w:p>
          <w:p w14:paraId="5FF569CA" w14:textId="77777777" w:rsidR="005658C5" w:rsidRDefault="005658C5" w:rsidP="0087071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64E85275" w14:textId="77777777" w:rsidR="005658C5" w:rsidRPr="00126DE7" w:rsidRDefault="005658C5" w:rsidP="0087071A">
            <w:pPr>
              <w:pStyle w:val="a9"/>
              <w:wordWrap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：　　　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37CF" w14:textId="77777777" w:rsidR="005658C5" w:rsidRPr="00352CBD" w:rsidRDefault="005658C5" w:rsidP="0087071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２</w:t>
            </w:r>
          </w:p>
          <w:p w14:paraId="6659C9DA" w14:textId="77777777" w:rsidR="005658C5" w:rsidRPr="00352CBD" w:rsidRDefault="005658C5" w:rsidP="0087071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1DA19F3E" w14:textId="77777777" w:rsidR="005658C5" w:rsidRPr="00126DE7" w:rsidRDefault="005658C5" w:rsidP="0087071A">
            <w:pPr>
              <w:pStyle w:val="a9"/>
              <w:spacing w:line="280" w:lineRule="exact"/>
              <w:ind w:right="160" w:firstLineChars="800" w:firstLine="128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:</w:t>
            </w:r>
            <w:r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</w:tcPr>
          <w:p w14:paraId="5C66C857" w14:textId="77777777" w:rsidR="005658C5" w:rsidRPr="00352CBD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</w:rPr>
            </w:pP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6E20A1FF" w14:textId="77777777" w:rsidR="005658C5" w:rsidRPr="00FC6CEB" w:rsidRDefault="005658C5" w:rsidP="0087071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5658C5" w:rsidRPr="00FC6CEB" w14:paraId="608E869F" w14:textId="77777777" w:rsidTr="0087071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412DB48C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7431CF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(D)</w:t>
            </w: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グローバル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8899" w14:textId="77777777" w:rsidR="005658C5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1</w:t>
            </w:r>
          </w:p>
          <w:p w14:paraId="03302A7B" w14:textId="77777777" w:rsidR="005658C5" w:rsidRDefault="005658C5" w:rsidP="0087071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69DA5C71" w14:textId="77777777" w:rsidR="005658C5" w:rsidRPr="00126DE7" w:rsidRDefault="005658C5" w:rsidP="0087071A">
            <w:pPr>
              <w:pStyle w:val="a9"/>
              <w:wordWrap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：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37E3" w14:textId="77777777" w:rsidR="005658C5" w:rsidRPr="00352CBD" w:rsidRDefault="005658C5" w:rsidP="0087071A">
            <w:pPr>
              <w:pStyle w:val="a9"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２</w:t>
            </w:r>
          </w:p>
          <w:p w14:paraId="5781F254" w14:textId="77777777" w:rsidR="005658C5" w:rsidRPr="00352CBD" w:rsidRDefault="005658C5" w:rsidP="0087071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2F3A6BE4" w14:textId="77777777" w:rsidR="005658C5" w:rsidRPr="00126DE7" w:rsidRDefault="005658C5" w:rsidP="0087071A">
            <w:pPr>
              <w:pStyle w:val="a9"/>
              <w:spacing w:line="280" w:lineRule="exact"/>
              <w:ind w:right="320" w:firstLineChars="800" w:firstLine="128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:</w:t>
            </w:r>
          </w:p>
        </w:tc>
        <w:tc>
          <w:tcPr>
            <w:tcW w:w="157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F49C877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7C9C77BC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19AA66E7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393A6C48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1158E11F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　　</w:t>
            </w:r>
          </w:p>
          <w:p w14:paraId="19C1295F" w14:textId="77777777" w:rsidR="005658C5" w:rsidRPr="00126DE7" w:rsidRDefault="005658C5" w:rsidP="0087071A">
            <w:pPr>
              <w:pStyle w:val="a9"/>
              <w:wordWrap/>
              <w:spacing w:line="280" w:lineRule="exact"/>
              <w:ind w:right="160" w:firstLineChars="200" w:firstLine="32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225CE373" w14:textId="77777777" w:rsidR="005658C5" w:rsidRPr="00FC6CEB" w:rsidRDefault="005658C5" w:rsidP="0087071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5658C5" w:rsidRPr="00FC6CEB" w14:paraId="4B3D04F6" w14:textId="77777777" w:rsidTr="0087071A">
        <w:trPr>
          <w:trHeight w:val="830"/>
        </w:trPr>
        <w:tc>
          <w:tcPr>
            <w:tcW w:w="765" w:type="dxa"/>
            <w:tcBorders>
              <w:right w:val="single" w:sz="4" w:space="0" w:color="auto"/>
            </w:tcBorders>
          </w:tcPr>
          <w:p w14:paraId="56CF656A" w14:textId="77777777" w:rsidR="005658C5" w:rsidRPr="00FC6CEB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83AC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25A77" w14:textId="77777777" w:rsidR="005658C5" w:rsidRDefault="005658C5" w:rsidP="0087071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３</w:t>
            </w:r>
          </w:p>
          <w:p w14:paraId="6FC5602B" w14:textId="77777777" w:rsidR="005658C5" w:rsidRDefault="005658C5" w:rsidP="0087071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020742C4" w14:textId="77777777" w:rsidR="005658C5" w:rsidRDefault="005658C5" w:rsidP="0087071A">
            <w:pPr>
              <w:pStyle w:val="a9"/>
              <w:wordWrap/>
              <w:spacing w:line="280" w:lineRule="exact"/>
              <w:ind w:firstLineChars="900" w:firstLine="144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126DE7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：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1777" w14:textId="77777777" w:rsidR="005658C5" w:rsidRPr="00352CBD" w:rsidRDefault="005658C5" w:rsidP="0087071A">
            <w:pPr>
              <w:pStyle w:val="a9"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４</w:t>
            </w:r>
          </w:p>
          <w:p w14:paraId="6B262E43" w14:textId="77777777" w:rsidR="005658C5" w:rsidRPr="00352CBD" w:rsidRDefault="005658C5" w:rsidP="0087071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32C99ED3" w14:textId="77777777" w:rsidR="005658C5" w:rsidRPr="00352CBD" w:rsidRDefault="005658C5" w:rsidP="0087071A">
            <w:pPr>
              <w:pStyle w:val="a9"/>
              <w:spacing w:line="280" w:lineRule="exact"/>
              <w:ind w:right="160" w:firstLineChars="800" w:firstLine="128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:</w:t>
            </w:r>
          </w:p>
        </w:tc>
        <w:tc>
          <w:tcPr>
            <w:tcW w:w="15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E070" w14:textId="77777777" w:rsidR="005658C5" w:rsidRDefault="005658C5" w:rsidP="0087071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</w:tc>
        <w:tc>
          <w:tcPr>
            <w:tcW w:w="936" w:type="dxa"/>
            <w:tcBorders>
              <w:left w:val="single" w:sz="4" w:space="0" w:color="auto"/>
            </w:tcBorders>
          </w:tcPr>
          <w:p w14:paraId="30551616" w14:textId="77777777" w:rsidR="005658C5" w:rsidRPr="00FC6CEB" w:rsidRDefault="005658C5" w:rsidP="0087071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5658C5" w:rsidRPr="00FC6CEB" w14:paraId="1CE43AE0" w14:textId="77777777" w:rsidTr="0087071A">
        <w:trPr>
          <w:gridAfter w:val="1"/>
          <w:wAfter w:w="936" w:type="dxa"/>
          <w:trHeight w:val="686"/>
        </w:trPr>
        <w:tc>
          <w:tcPr>
            <w:tcW w:w="765" w:type="dxa"/>
            <w:tcBorders>
              <w:right w:val="single" w:sz="4" w:space="0" w:color="auto"/>
            </w:tcBorders>
          </w:tcPr>
          <w:p w14:paraId="7EF42954" w14:textId="77777777" w:rsidR="005658C5" w:rsidRPr="00E96CC4" w:rsidRDefault="005658C5" w:rsidP="0087071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28528" w14:textId="77777777" w:rsidR="005658C5" w:rsidRPr="00126DE7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合計【6単位以上】</w:t>
            </w: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1B434C" w14:textId="77777777" w:rsidR="005658C5" w:rsidRDefault="005658C5" w:rsidP="0087071A">
            <w:pPr>
              <w:pStyle w:val="a9"/>
              <w:wordWrap/>
              <w:spacing w:line="280" w:lineRule="exact"/>
              <w:ind w:firstLineChars="3400" w:firstLine="544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58F18683" w14:textId="77777777" w:rsidR="005658C5" w:rsidRDefault="005658C5" w:rsidP="0087071A">
            <w:pPr>
              <w:pStyle w:val="a9"/>
              <w:wordWrap/>
              <w:spacing w:line="280" w:lineRule="exact"/>
              <w:ind w:right="320" w:firstLineChars="3400" w:firstLine="544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44C22981" w14:textId="77777777" w:rsidR="005658C5" w:rsidRDefault="005658C5" w:rsidP="0087071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　　</w:t>
            </w:r>
          </w:p>
        </w:tc>
        <w:tc>
          <w:tcPr>
            <w:tcW w:w="1575" w:type="dxa"/>
            <w:tcBorders>
              <w:bottom w:val="single" w:sz="4" w:space="0" w:color="auto"/>
              <w:right w:val="single" w:sz="4" w:space="0" w:color="auto"/>
            </w:tcBorders>
          </w:tcPr>
          <w:p w14:paraId="67BF1280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2835B422" w14:textId="77777777" w:rsidR="005658C5" w:rsidRDefault="005658C5" w:rsidP="0087071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2F4C4AF4" w14:textId="77777777" w:rsidR="005658C5" w:rsidRDefault="005658C5" w:rsidP="0087071A">
            <w:pPr>
              <w:pStyle w:val="a9"/>
              <w:wordWrap/>
              <w:spacing w:line="280" w:lineRule="exact"/>
              <w:ind w:firstLineChars="200" w:firstLine="320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352CBD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</w:t>
            </w:r>
            <w:r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：</w:t>
            </w:r>
          </w:p>
        </w:tc>
      </w:tr>
    </w:tbl>
    <w:p w14:paraId="7AB35ABE" w14:textId="77777777" w:rsidR="005658C5" w:rsidRPr="00EA64EA" w:rsidRDefault="005658C5" w:rsidP="005658C5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4DAD3424" w14:textId="77777777" w:rsidR="005658C5" w:rsidRDefault="005658C5" w:rsidP="005658C5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08B63282" w14:textId="77777777" w:rsidR="005658C5" w:rsidRDefault="005658C5" w:rsidP="005658C5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50BC4824" w14:textId="77777777" w:rsidR="005658C5" w:rsidRDefault="005658C5" w:rsidP="005658C5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62287FA4" w14:textId="77777777" w:rsidR="005658C5" w:rsidRDefault="005658C5" w:rsidP="005658C5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46B5AC5E" w14:textId="77777777" w:rsidR="005658C5" w:rsidRPr="00EA64EA" w:rsidRDefault="005658C5" w:rsidP="005658C5">
      <w:pPr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42A25A4E" w14:textId="77777777" w:rsidR="005658C5" w:rsidRDefault="005658C5" w:rsidP="005658C5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696F391A" w14:textId="77777777" w:rsidR="005658C5" w:rsidRPr="00E96CC4" w:rsidRDefault="005658C5" w:rsidP="005658C5">
      <w:pPr>
        <w:rPr>
          <w:rFonts w:ascii="ＭＳ ゴシック" w:eastAsia="ＭＳ ゴシック" w:hAnsi="ＭＳ ゴシック"/>
          <w:szCs w:val="21"/>
        </w:rPr>
      </w:pPr>
    </w:p>
    <w:p w14:paraId="27137764" w14:textId="46E6F221" w:rsidR="009B7550" w:rsidRDefault="009B7550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4E3A9B1" w14:textId="4CF1ACA3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6E78D209" w14:textId="2C1EA7E5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F1BC326" w14:textId="571A632B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A5B44B6" w14:textId="0A67B6AA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47D7423E" w14:textId="28151DFD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4D2C481A" w14:textId="36D6FB71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7078EA66" w14:textId="69C54EC7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516C0EB8" w14:textId="397D8E4C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0C8D134" w14:textId="530E7854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6D2B1072" w14:textId="2822CEC4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5A62F7AA" w14:textId="21C41305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7A1A6D9F" w14:textId="62EC5F8D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11A888E" w14:textId="11F56B62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0F254022" w14:textId="231A0E4D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39A3716C" w14:textId="4E4300B8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7B7F6D6E" w14:textId="629605F3" w:rsidR="005658C5" w:rsidRDefault="005658C5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2416438F" w14:textId="77777777" w:rsidR="00EA64EA" w:rsidRDefault="00EA64EA" w:rsidP="00EA64EA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3CF8CD9E" w14:textId="77777777" w:rsidR="00EA64EA" w:rsidRPr="00EA64EA" w:rsidRDefault="00EA64EA" w:rsidP="00EA64EA">
      <w:pPr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68A4F7FE" w14:textId="592C6646" w:rsidR="009B7550" w:rsidRDefault="009B7550" w:rsidP="00B62BE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175C680B" w14:textId="4F1034F4" w:rsidR="00E96CC4" w:rsidRPr="00E96CC4" w:rsidRDefault="00E96CC4" w:rsidP="00E96CC4">
      <w:pPr>
        <w:rPr>
          <w:rFonts w:ascii="ＭＳ ゴシック" w:eastAsia="ＭＳ ゴシック" w:hAnsi="ＭＳ ゴシック"/>
          <w:szCs w:val="21"/>
        </w:rPr>
      </w:pPr>
    </w:p>
    <w:p w14:paraId="3BCC4F01" w14:textId="27FFB574" w:rsidR="00E96CC4" w:rsidRPr="00E96CC4" w:rsidRDefault="00E96CC4" w:rsidP="00E96CC4">
      <w:pPr>
        <w:rPr>
          <w:rFonts w:ascii="ＭＳ ゴシック" w:eastAsia="ＭＳ ゴシック" w:hAnsi="ＭＳ ゴシック"/>
          <w:szCs w:val="21"/>
        </w:rPr>
      </w:pPr>
    </w:p>
    <w:p w14:paraId="217C4B04" w14:textId="77777777" w:rsidR="00E96CC4" w:rsidRPr="00EA64EA" w:rsidRDefault="00E96CC4" w:rsidP="00E96CC4">
      <w:pPr>
        <w:rPr>
          <w:rFonts w:ascii="ＭＳ ゴシック" w:eastAsia="ＭＳ ゴシック" w:hAnsi="ＭＳ ゴシック"/>
          <w:szCs w:val="21"/>
          <w:lang w:eastAsia="zh-CN"/>
        </w:rPr>
      </w:pPr>
    </w:p>
    <w:sectPr w:rsidR="00E96CC4" w:rsidRPr="00EA64EA" w:rsidSect="00A37476">
      <w:footerReference w:type="default" r:id="rId11"/>
      <w:footerReference w:type="first" r:id="rId12"/>
      <w:type w:val="continuous"/>
      <w:pgSz w:w="11906" w:h="16838" w:code="9"/>
      <w:pgMar w:top="567" w:right="567" w:bottom="567" w:left="567" w:header="170" w:footer="170" w:gutter="0"/>
      <w:pgNumType w:start="1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185C0" w14:textId="1C87FAA2" w:rsidR="001459AD" w:rsidRDefault="001459AD">
    <w:pPr>
      <w:pStyle w:val="a5"/>
      <w:jc w:val="center"/>
    </w:pPr>
  </w:p>
  <w:p w14:paraId="181917F9" w14:textId="77777777" w:rsidR="00F57501" w:rsidRDefault="00F5750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97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defaultTabStop w:val="840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142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07E3D"/>
    <w:rsid w:val="00027062"/>
    <w:rsid w:val="000568A6"/>
    <w:rsid w:val="00083EBA"/>
    <w:rsid w:val="000966D3"/>
    <w:rsid w:val="000A72BA"/>
    <w:rsid w:val="000B463C"/>
    <w:rsid w:val="000B6C1E"/>
    <w:rsid w:val="000D04B4"/>
    <w:rsid w:val="000D3BE5"/>
    <w:rsid w:val="000E3F74"/>
    <w:rsid w:val="000F019D"/>
    <w:rsid w:val="000F2AB6"/>
    <w:rsid w:val="000F5EFE"/>
    <w:rsid w:val="000F6E31"/>
    <w:rsid w:val="00110946"/>
    <w:rsid w:val="00112221"/>
    <w:rsid w:val="0011722D"/>
    <w:rsid w:val="00137E63"/>
    <w:rsid w:val="00143C05"/>
    <w:rsid w:val="001459AD"/>
    <w:rsid w:val="0015168E"/>
    <w:rsid w:val="00177074"/>
    <w:rsid w:val="00184147"/>
    <w:rsid w:val="0018563C"/>
    <w:rsid w:val="00186A0B"/>
    <w:rsid w:val="00190C19"/>
    <w:rsid w:val="00193890"/>
    <w:rsid w:val="001A6846"/>
    <w:rsid w:val="001D26EA"/>
    <w:rsid w:val="001D790F"/>
    <w:rsid w:val="001E6624"/>
    <w:rsid w:val="001F0CF8"/>
    <w:rsid w:val="00203021"/>
    <w:rsid w:val="0020535B"/>
    <w:rsid w:val="002077DC"/>
    <w:rsid w:val="0021399E"/>
    <w:rsid w:val="00214025"/>
    <w:rsid w:val="00214789"/>
    <w:rsid w:val="002302DE"/>
    <w:rsid w:val="00232307"/>
    <w:rsid w:val="00245E26"/>
    <w:rsid w:val="00255EC7"/>
    <w:rsid w:val="00272883"/>
    <w:rsid w:val="002835FC"/>
    <w:rsid w:val="0029381B"/>
    <w:rsid w:val="00295B19"/>
    <w:rsid w:val="0029632D"/>
    <w:rsid w:val="002965E8"/>
    <w:rsid w:val="002A5120"/>
    <w:rsid w:val="002B1225"/>
    <w:rsid w:val="002B174C"/>
    <w:rsid w:val="002B536E"/>
    <w:rsid w:val="002C11FD"/>
    <w:rsid w:val="002C39EA"/>
    <w:rsid w:val="002C558D"/>
    <w:rsid w:val="002D0CD3"/>
    <w:rsid w:val="002D4713"/>
    <w:rsid w:val="002E2DC6"/>
    <w:rsid w:val="002E4656"/>
    <w:rsid w:val="002F1D3B"/>
    <w:rsid w:val="003019F3"/>
    <w:rsid w:val="00302205"/>
    <w:rsid w:val="00303E6E"/>
    <w:rsid w:val="00305268"/>
    <w:rsid w:val="00322F06"/>
    <w:rsid w:val="00326426"/>
    <w:rsid w:val="003371DE"/>
    <w:rsid w:val="00340160"/>
    <w:rsid w:val="00344FE7"/>
    <w:rsid w:val="003451BD"/>
    <w:rsid w:val="00352BF5"/>
    <w:rsid w:val="00353C42"/>
    <w:rsid w:val="003621BF"/>
    <w:rsid w:val="00377ED4"/>
    <w:rsid w:val="0038381B"/>
    <w:rsid w:val="00385BCB"/>
    <w:rsid w:val="00390CBB"/>
    <w:rsid w:val="00394B05"/>
    <w:rsid w:val="00395CD7"/>
    <w:rsid w:val="003A6991"/>
    <w:rsid w:val="003A7D76"/>
    <w:rsid w:val="003B58A4"/>
    <w:rsid w:val="003C4B83"/>
    <w:rsid w:val="003C69F0"/>
    <w:rsid w:val="003D0369"/>
    <w:rsid w:val="003D3F5E"/>
    <w:rsid w:val="003D6077"/>
    <w:rsid w:val="003E408D"/>
    <w:rsid w:val="00405839"/>
    <w:rsid w:val="00405AAF"/>
    <w:rsid w:val="00410984"/>
    <w:rsid w:val="00417374"/>
    <w:rsid w:val="00423845"/>
    <w:rsid w:val="00424587"/>
    <w:rsid w:val="00444E6D"/>
    <w:rsid w:val="0045171D"/>
    <w:rsid w:val="00454EDF"/>
    <w:rsid w:val="004616F7"/>
    <w:rsid w:val="00483094"/>
    <w:rsid w:val="00494507"/>
    <w:rsid w:val="004A1F99"/>
    <w:rsid w:val="004A3E82"/>
    <w:rsid w:val="004B417C"/>
    <w:rsid w:val="004B7DEE"/>
    <w:rsid w:val="004D0E64"/>
    <w:rsid w:val="004D43FB"/>
    <w:rsid w:val="004D5B79"/>
    <w:rsid w:val="004D6748"/>
    <w:rsid w:val="004E722C"/>
    <w:rsid w:val="004F2145"/>
    <w:rsid w:val="004F4766"/>
    <w:rsid w:val="00514649"/>
    <w:rsid w:val="0052059C"/>
    <w:rsid w:val="00542920"/>
    <w:rsid w:val="0054751C"/>
    <w:rsid w:val="00552966"/>
    <w:rsid w:val="00552AC4"/>
    <w:rsid w:val="00557115"/>
    <w:rsid w:val="0056016A"/>
    <w:rsid w:val="005608CC"/>
    <w:rsid w:val="005631C4"/>
    <w:rsid w:val="0056424D"/>
    <w:rsid w:val="005658C5"/>
    <w:rsid w:val="0057129B"/>
    <w:rsid w:val="00571E58"/>
    <w:rsid w:val="00572F31"/>
    <w:rsid w:val="00580382"/>
    <w:rsid w:val="005831E2"/>
    <w:rsid w:val="0059410E"/>
    <w:rsid w:val="005A0D55"/>
    <w:rsid w:val="005A3074"/>
    <w:rsid w:val="005A7402"/>
    <w:rsid w:val="005A7432"/>
    <w:rsid w:val="005B6624"/>
    <w:rsid w:val="005C0A7F"/>
    <w:rsid w:val="005C3F6B"/>
    <w:rsid w:val="005D409E"/>
    <w:rsid w:val="005E4F98"/>
    <w:rsid w:val="005F522D"/>
    <w:rsid w:val="005F5753"/>
    <w:rsid w:val="00610623"/>
    <w:rsid w:val="00622DBD"/>
    <w:rsid w:val="00642DE9"/>
    <w:rsid w:val="00660BB7"/>
    <w:rsid w:val="00662B5E"/>
    <w:rsid w:val="0066662A"/>
    <w:rsid w:val="00670D8A"/>
    <w:rsid w:val="006910B6"/>
    <w:rsid w:val="006A02FF"/>
    <w:rsid w:val="006A2ACD"/>
    <w:rsid w:val="006B179F"/>
    <w:rsid w:val="006B373B"/>
    <w:rsid w:val="006B6D62"/>
    <w:rsid w:val="006C04E7"/>
    <w:rsid w:val="006C235A"/>
    <w:rsid w:val="006C6516"/>
    <w:rsid w:val="006D0C15"/>
    <w:rsid w:val="006F1650"/>
    <w:rsid w:val="006F2ADF"/>
    <w:rsid w:val="006F5FCA"/>
    <w:rsid w:val="007047E1"/>
    <w:rsid w:val="0070786E"/>
    <w:rsid w:val="00717227"/>
    <w:rsid w:val="0073224D"/>
    <w:rsid w:val="007419E3"/>
    <w:rsid w:val="00745E35"/>
    <w:rsid w:val="00751607"/>
    <w:rsid w:val="00774CDB"/>
    <w:rsid w:val="00784826"/>
    <w:rsid w:val="00784CAD"/>
    <w:rsid w:val="007B1C23"/>
    <w:rsid w:val="007B1E64"/>
    <w:rsid w:val="007B3F21"/>
    <w:rsid w:val="007B7BFE"/>
    <w:rsid w:val="007C22A0"/>
    <w:rsid w:val="007C496F"/>
    <w:rsid w:val="007D2BDC"/>
    <w:rsid w:val="007E29BD"/>
    <w:rsid w:val="007E7078"/>
    <w:rsid w:val="007F6FB7"/>
    <w:rsid w:val="00803303"/>
    <w:rsid w:val="0082201F"/>
    <w:rsid w:val="008338F2"/>
    <w:rsid w:val="00836A51"/>
    <w:rsid w:val="008377B4"/>
    <w:rsid w:val="00843C35"/>
    <w:rsid w:val="00854765"/>
    <w:rsid w:val="00863017"/>
    <w:rsid w:val="00866723"/>
    <w:rsid w:val="00873598"/>
    <w:rsid w:val="0087439F"/>
    <w:rsid w:val="00877AE8"/>
    <w:rsid w:val="00886463"/>
    <w:rsid w:val="008A3FDD"/>
    <w:rsid w:val="008A6AC8"/>
    <w:rsid w:val="008A749D"/>
    <w:rsid w:val="008B54F6"/>
    <w:rsid w:val="008C0013"/>
    <w:rsid w:val="008C1CFE"/>
    <w:rsid w:val="008C65D6"/>
    <w:rsid w:val="008D33A6"/>
    <w:rsid w:val="008D48BF"/>
    <w:rsid w:val="008E476E"/>
    <w:rsid w:val="008F1FE4"/>
    <w:rsid w:val="008F49D9"/>
    <w:rsid w:val="00900672"/>
    <w:rsid w:val="00927E78"/>
    <w:rsid w:val="00932650"/>
    <w:rsid w:val="0093476D"/>
    <w:rsid w:val="00950E5F"/>
    <w:rsid w:val="00975120"/>
    <w:rsid w:val="00976B35"/>
    <w:rsid w:val="00980666"/>
    <w:rsid w:val="00983750"/>
    <w:rsid w:val="00983B47"/>
    <w:rsid w:val="00987DEA"/>
    <w:rsid w:val="009B7550"/>
    <w:rsid w:val="009D3A6F"/>
    <w:rsid w:val="009D5E53"/>
    <w:rsid w:val="009D789A"/>
    <w:rsid w:val="009E2DE3"/>
    <w:rsid w:val="009E5813"/>
    <w:rsid w:val="009E73F5"/>
    <w:rsid w:val="009F3B7D"/>
    <w:rsid w:val="009F6B27"/>
    <w:rsid w:val="009F71C9"/>
    <w:rsid w:val="00A118EE"/>
    <w:rsid w:val="00A14868"/>
    <w:rsid w:val="00A21089"/>
    <w:rsid w:val="00A2284B"/>
    <w:rsid w:val="00A23692"/>
    <w:rsid w:val="00A322F2"/>
    <w:rsid w:val="00A370F7"/>
    <w:rsid w:val="00A37476"/>
    <w:rsid w:val="00A42076"/>
    <w:rsid w:val="00A4370F"/>
    <w:rsid w:val="00A44BF8"/>
    <w:rsid w:val="00A46016"/>
    <w:rsid w:val="00A64727"/>
    <w:rsid w:val="00A726D6"/>
    <w:rsid w:val="00A83A38"/>
    <w:rsid w:val="00A912E7"/>
    <w:rsid w:val="00A94653"/>
    <w:rsid w:val="00A94B07"/>
    <w:rsid w:val="00AB06F0"/>
    <w:rsid w:val="00AB53B5"/>
    <w:rsid w:val="00AB6033"/>
    <w:rsid w:val="00AD606F"/>
    <w:rsid w:val="00AD65C9"/>
    <w:rsid w:val="00B061BE"/>
    <w:rsid w:val="00B06C71"/>
    <w:rsid w:val="00B12EB4"/>
    <w:rsid w:val="00B13108"/>
    <w:rsid w:val="00B133D8"/>
    <w:rsid w:val="00B15296"/>
    <w:rsid w:val="00B25280"/>
    <w:rsid w:val="00B25696"/>
    <w:rsid w:val="00B3188F"/>
    <w:rsid w:val="00B3293A"/>
    <w:rsid w:val="00B34041"/>
    <w:rsid w:val="00B37D02"/>
    <w:rsid w:val="00B41184"/>
    <w:rsid w:val="00B50F61"/>
    <w:rsid w:val="00B54B70"/>
    <w:rsid w:val="00B54C01"/>
    <w:rsid w:val="00B57C4E"/>
    <w:rsid w:val="00B62BE2"/>
    <w:rsid w:val="00B63126"/>
    <w:rsid w:val="00B649D7"/>
    <w:rsid w:val="00B978E6"/>
    <w:rsid w:val="00BA651E"/>
    <w:rsid w:val="00BB5BCE"/>
    <w:rsid w:val="00BC39C6"/>
    <w:rsid w:val="00BC47BC"/>
    <w:rsid w:val="00BD650A"/>
    <w:rsid w:val="00BE41BF"/>
    <w:rsid w:val="00BE51DD"/>
    <w:rsid w:val="00BF24C0"/>
    <w:rsid w:val="00BF34F1"/>
    <w:rsid w:val="00C01BA7"/>
    <w:rsid w:val="00C13762"/>
    <w:rsid w:val="00C143EA"/>
    <w:rsid w:val="00C27182"/>
    <w:rsid w:val="00C40D13"/>
    <w:rsid w:val="00C44F22"/>
    <w:rsid w:val="00C474A6"/>
    <w:rsid w:val="00C54A83"/>
    <w:rsid w:val="00C615CA"/>
    <w:rsid w:val="00C6220C"/>
    <w:rsid w:val="00C62A65"/>
    <w:rsid w:val="00C713E1"/>
    <w:rsid w:val="00C8024F"/>
    <w:rsid w:val="00C85407"/>
    <w:rsid w:val="00C90D49"/>
    <w:rsid w:val="00C9124D"/>
    <w:rsid w:val="00C92C45"/>
    <w:rsid w:val="00CA1DBF"/>
    <w:rsid w:val="00CA3301"/>
    <w:rsid w:val="00CA3636"/>
    <w:rsid w:val="00CB7EBC"/>
    <w:rsid w:val="00CC6F33"/>
    <w:rsid w:val="00CE7307"/>
    <w:rsid w:val="00CF319C"/>
    <w:rsid w:val="00D04BD9"/>
    <w:rsid w:val="00D14777"/>
    <w:rsid w:val="00D16E50"/>
    <w:rsid w:val="00D21F1B"/>
    <w:rsid w:val="00D2531E"/>
    <w:rsid w:val="00D26463"/>
    <w:rsid w:val="00D37A36"/>
    <w:rsid w:val="00D40394"/>
    <w:rsid w:val="00D42BA7"/>
    <w:rsid w:val="00D5548C"/>
    <w:rsid w:val="00D5632B"/>
    <w:rsid w:val="00D712E7"/>
    <w:rsid w:val="00D740CD"/>
    <w:rsid w:val="00D767AD"/>
    <w:rsid w:val="00D94D31"/>
    <w:rsid w:val="00DA16C7"/>
    <w:rsid w:val="00DA6B10"/>
    <w:rsid w:val="00DA72A0"/>
    <w:rsid w:val="00DB40BE"/>
    <w:rsid w:val="00DB4EDA"/>
    <w:rsid w:val="00DB6EDA"/>
    <w:rsid w:val="00DD0118"/>
    <w:rsid w:val="00DE3F44"/>
    <w:rsid w:val="00DF3BB2"/>
    <w:rsid w:val="00DF718E"/>
    <w:rsid w:val="00E21183"/>
    <w:rsid w:val="00E31912"/>
    <w:rsid w:val="00E322F7"/>
    <w:rsid w:val="00E40278"/>
    <w:rsid w:val="00E42C12"/>
    <w:rsid w:val="00E43D87"/>
    <w:rsid w:val="00E46B70"/>
    <w:rsid w:val="00E512AF"/>
    <w:rsid w:val="00E53FE0"/>
    <w:rsid w:val="00E55AE1"/>
    <w:rsid w:val="00E7213B"/>
    <w:rsid w:val="00E724C2"/>
    <w:rsid w:val="00E737D5"/>
    <w:rsid w:val="00E80953"/>
    <w:rsid w:val="00E92544"/>
    <w:rsid w:val="00E96CC4"/>
    <w:rsid w:val="00EA64EA"/>
    <w:rsid w:val="00EB1298"/>
    <w:rsid w:val="00EB37B4"/>
    <w:rsid w:val="00ED4802"/>
    <w:rsid w:val="00ED7D5E"/>
    <w:rsid w:val="00EE6FC6"/>
    <w:rsid w:val="00F0171B"/>
    <w:rsid w:val="00F023BA"/>
    <w:rsid w:val="00F12A31"/>
    <w:rsid w:val="00F1659A"/>
    <w:rsid w:val="00F22F11"/>
    <w:rsid w:val="00F24C09"/>
    <w:rsid w:val="00F24D80"/>
    <w:rsid w:val="00F44941"/>
    <w:rsid w:val="00F45664"/>
    <w:rsid w:val="00F57501"/>
    <w:rsid w:val="00F6052C"/>
    <w:rsid w:val="00F847DA"/>
    <w:rsid w:val="00F84BB8"/>
    <w:rsid w:val="00F93787"/>
    <w:rsid w:val="00FB3E9A"/>
    <w:rsid w:val="00FB69C2"/>
    <w:rsid w:val="00FC1489"/>
    <w:rsid w:val="00FC6CEB"/>
    <w:rsid w:val="00FD0594"/>
    <w:rsid w:val="00FD08C2"/>
    <w:rsid w:val="00FF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2337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A7CACFE0-C602-4EA8-9E0E-B292C754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4E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AAE9EAE48269B4FA288436D4CA21090" ma:contentTypeVersion="2" ma:contentTypeDescription="新しいドキュメントを作成します。" ma:contentTypeScope="" ma:versionID="2f1a8656b57990840f732024b76d28ed">
  <xsd:schema xmlns:xsd="http://www.w3.org/2001/XMLSchema" xmlns:xs="http://www.w3.org/2001/XMLSchema" xmlns:p="http://schemas.microsoft.com/office/2006/metadata/properties" xmlns:ns2="65946001-9f13-4769-b583-3294a27004ac" targetNamespace="http://schemas.microsoft.com/office/2006/metadata/properties" ma:root="true" ma:fieldsID="9cc3432c78a7d5f90503e43ff345b39d" ns2:_="">
    <xsd:import namespace="65946001-9f13-4769-b583-3294a27004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46001-9f13-4769-b583-3294a2700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9C351F-9BEF-4D21-BCBB-F357CEEEC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946001-9f13-4769-b583-3294a2700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11</cp:revision>
  <cp:lastPrinted>2023-03-23T04:55:00Z</cp:lastPrinted>
  <dcterms:created xsi:type="dcterms:W3CDTF">2023-03-20T06:56:00Z</dcterms:created>
  <dcterms:modified xsi:type="dcterms:W3CDTF">2023-03-2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AE9EAE48269B4FA288436D4CA21090</vt:lpwstr>
  </property>
</Properties>
</file>